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F9AAD" w14:textId="72ABAF61" w:rsidR="00CD775B" w:rsidRDefault="00B03F53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3C385F5" wp14:editId="5291B873">
                <wp:simplePos x="0" y="0"/>
                <wp:positionH relativeFrom="margin">
                  <wp:align>center</wp:align>
                </wp:positionH>
                <wp:positionV relativeFrom="paragraph">
                  <wp:posOffset>-73533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D34FB9" w14:textId="2C9B59F3" w:rsidR="0098547C" w:rsidRPr="00202787" w:rsidRDefault="002068D5" w:rsidP="002068D5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202787">
                                <w:rPr>
                                  <w:b/>
                                  <w:bCs/>
                                  <w:color w:val="FFFFFF" w:themeColor="background1"/>
                                  <w:szCs w:val="32"/>
                                </w:rPr>
                                <w:t>Lift Station Inspection Lo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C385F5" id="Group 10" o:spid="_x0000_s1026" style="position:absolute;margin-left:0;margin-top:-57.9pt;width:637.8pt;height:92.4pt;z-index:251663360;mso-position-horizontal:center;mso-position-horizontal-relative:margin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24D34FB9" w14:textId="2C9B59F3" w:rsidR="0098547C" w:rsidRPr="00202787" w:rsidRDefault="002068D5" w:rsidP="002068D5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202787">
                          <w:rPr>
                            <w:b/>
                            <w:bCs/>
                            <w:color w:val="FFFFFF" w:themeColor="background1"/>
                            <w:szCs w:val="32"/>
                          </w:rPr>
                          <w:t>Lift Station Inspection Log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3F0F13">
        <w:rPr>
          <w:noProof/>
        </w:rPr>
        <w:drawing>
          <wp:anchor distT="0" distB="0" distL="114300" distR="114300" simplePos="0" relativeHeight="251664384" behindDoc="0" locked="0" layoutInCell="1" allowOverlap="1" wp14:anchorId="33B3A6A9" wp14:editId="30DEE685">
            <wp:simplePos x="0" y="0"/>
            <wp:positionH relativeFrom="column">
              <wp:posOffset>5274945</wp:posOffset>
            </wp:positionH>
            <wp:positionV relativeFrom="paragraph">
              <wp:posOffset>-59436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626F3" w14:textId="08D28DD0" w:rsidR="00CD775B" w:rsidRDefault="008B6941" w:rsidP="00E31BD0">
      <w:pPr>
        <w:spacing w:after="0" w:line="240" w:lineRule="auto"/>
      </w:pPr>
      <w:r>
        <w:t xml:space="preserve"> </w:t>
      </w:r>
    </w:p>
    <w:p w14:paraId="563121B3" w14:textId="77777777" w:rsidR="00024955" w:rsidRDefault="00024955" w:rsidP="00E31BD0">
      <w:pPr>
        <w:spacing w:after="0" w:line="240" w:lineRule="auto"/>
      </w:pPr>
    </w:p>
    <w:p w14:paraId="35E6BFAC" w14:textId="77777777" w:rsidR="002068D5" w:rsidRDefault="002E2EE7" w:rsidP="00202787">
      <w:pPr>
        <w:tabs>
          <w:tab w:val="left" w:pos="8256"/>
        </w:tabs>
        <w:spacing w:after="0" w:line="240" w:lineRule="auto"/>
        <w:rPr>
          <w:rFonts w:eastAsia="Times New Roman"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7C81A27" wp14:editId="72A00E6D">
                <wp:simplePos x="0" y="0"/>
                <wp:positionH relativeFrom="margin">
                  <wp:posOffset>19050</wp:posOffset>
                </wp:positionH>
                <wp:positionV relativeFrom="paragraph">
                  <wp:posOffset>7520940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1D27F1" w14:textId="77777777" w:rsidR="002E2EE7" w:rsidRDefault="002E2EE7" w:rsidP="002E2EE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C81A27" id="Text Box 2" o:spid="_x0000_s1029" type="#_x0000_t202" style="position:absolute;margin-left:1.5pt;margin-top:592.2pt;width:46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Il/IwIAACU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" stroked="f">
                <v:textbox style="mso-fit-shape-to-text:t">
                  <w:txbxContent>
                    <w:p w14:paraId="421D27F1" w14:textId="77777777" w:rsidR="002E2EE7" w:rsidRDefault="002E2EE7" w:rsidP="002E2EE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68D5">
        <w:rPr>
          <w:rFonts w:eastAsia="Times New Roman" w:cs="Arial"/>
        </w:rPr>
        <w:t>Pump Rating (</w:t>
      </w:r>
      <w:proofErr w:type="spellStart"/>
      <w:r w:rsidR="002068D5">
        <w:rPr>
          <w:rFonts w:eastAsia="Times New Roman" w:cs="Arial"/>
        </w:rPr>
        <w:t>gpm</w:t>
      </w:r>
      <w:proofErr w:type="spellEnd"/>
      <w:r w:rsidR="002068D5">
        <w:rPr>
          <w:rFonts w:eastAsia="Times New Roman" w:cs="Arial"/>
        </w:rPr>
        <w:t>):</w:t>
      </w:r>
    </w:p>
    <w:p w14:paraId="73921F51" w14:textId="77777777" w:rsidR="00202787" w:rsidRDefault="00202787" w:rsidP="00202787">
      <w:pPr>
        <w:spacing w:after="0" w:line="240" w:lineRule="auto"/>
        <w:rPr>
          <w:rFonts w:eastAsia="Times New Roman" w:cs="Arial"/>
        </w:rPr>
      </w:pPr>
    </w:p>
    <w:p w14:paraId="47C84D4D" w14:textId="77777777" w:rsidR="002068D5" w:rsidRDefault="002068D5" w:rsidP="00202787">
      <w:pPr>
        <w:spacing w:after="0" w:line="240" w:lineRule="auto"/>
        <w:rPr>
          <w:rFonts w:eastAsia="Times New Roman" w:cs="Arial"/>
        </w:rPr>
      </w:pPr>
      <w:r>
        <w:rPr>
          <w:rFonts w:eastAsia="Times New Roman" w:cs="Arial"/>
        </w:rPr>
        <w:t>Date of most recent pump calibration:</w:t>
      </w:r>
    </w:p>
    <w:p w14:paraId="6A4A6BF2" w14:textId="77777777" w:rsidR="002068D5" w:rsidRDefault="002068D5" w:rsidP="002068D5">
      <w:pPr>
        <w:spacing w:before="100" w:beforeAutospacing="1" w:after="0"/>
        <w:rPr>
          <w:rFonts w:eastAsia="Times New Roman" w:cs="Arial"/>
        </w:rPr>
      </w:pPr>
      <w:r>
        <w:rPr>
          <w:rFonts w:eastAsia="Times New Roman" w:cs="Arial"/>
        </w:rPr>
        <w:t> </w:t>
      </w:r>
    </w:p>
    <w:tbl>
      <w:tblPr>
        <w:tblW w:w="9374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1573"/>
        <w:gridCol w:w="1557"/>
        <w:gridCol w:w="1557"/>
        <w:gridCol w:w="1557"/>
        <w:gridCol w:w="1557"/>
        <w:gridCol w:w="1573"/>
      </w:tblGrid>
      <w:tr w:rsidR="002068D5" w14:paraId="770C6CEF" w14:textId="77777777" w:rsidTr="00F04349">
        <w:trPr>
          <w:trHeight w:val="423"/>
          <w:tblCellSpacing w:w="15" w:type="dxa"/>
        </w:trPr>
        <w:tc>
          <w:tcPr>
            <w:tcW w:w="1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41C0F1C" w14:textId="77777777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>Date</w:t>
            </w:r>
          </w:p>
        </w:tc>
        <w:tc>
          <w:tcPr>
            <w:tcW w:w="1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37C8A1B" w14:textId="77777777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>Time</w:t>
            </w:r>
          </w:p>
        </w:tc>
        <w:tc>
          <w:tcPr>
            <w:tcW w:w="1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BCAD49F" w14:textId="77777777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 xml:space="preserve">Meter Reading 1 </w:t>
            </w:r>
          </w:p>
        </w:tc>
        <w:tc>
          <w:tcPr>
            <w:tcW w:w="1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F4BB50D" w14:textId="289EE45E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 xml:space="preserve">Meter Reading 2 </w:t>
            </w:r>
          </w:p>
        </w:tc>
        <w:tc>
          <w:tcPr>
            <w:tcW w:w="1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66D6CAB" w14:textId="77777777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 xml:space="preserve">General Appearance </w:t>
            </w:r>
          </w:p>
        </w:tc>
        <w:tc>
          <w:tcPr>
            <w:tcW w:w="1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EEEB7C3" w14:textId="77777777" w:rsidR="002068D5" w:rsidRDefault="002068D5" w:rsidP="00F04349">
            <w:pPr>
              <w:spacing w:after="0"/>
              <w:rPr>
                <w:rFonts w:eastAsia="Times New Roman" w:cs="Arial"/>
                <w:b/>
                <w:bCs/>
              </w:rPr>
            </w:pPr>
            <w:r>
              <w:rPr>
                <w:rFonts w:eastAsia="Times New Roman" w:cs="Arial"/>
                <w:b/>
                <w:bCs/>
              </w:rPr>
              <w:t>Initials</w:t>
            </w:r>
          </w:p>
        </w:tc>
      </w:tr>
      <w:tr w:rsidR="002068D5" w14:paraId="59549230" w14:textId="77777777" w:rsidTr="00F04349">
        <w:trPr>
          <w:trHeight w:val="31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2BBF666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FE87E5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543E743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90BC164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307012E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EC5121C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53D845DA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C79295C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F3473CE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A4B8751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E931467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B82956C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BAB408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45B83AA5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AFC93D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C14CB1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0A8001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8191BE6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50055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E9E30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629DC65E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7AEAC60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317AFF3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EC5C54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42E4A5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EE72774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4E14EE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24772B2E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9CFF00B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938C56B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1FA512B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B08BA6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8E4152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10D40A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5BBF7FB4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AC040C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C81ED8F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F834390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9C3E97F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BE15C1F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F97C077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64C936B3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C92FA80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DA0DFBD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FB403F7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808FE4F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C1105F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41F032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242CD005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6446625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90F493F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A79CB61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D7C2BBE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FA6FA41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3DB6E8C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7A05E07F" w14:textId="77777777" w:rsidTr="00F04349">
        <w:trPr>
          <w:trHeight w:val="33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6351D84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EBA38A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91C477E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EF8B0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CB59F15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EA48EC5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7E5B1E76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E826C8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8A9C1B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C93BDEE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AEA32B1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5A7AB69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C679F68" w14:textId="77777777" w:rsidR="002068D5" w:rsidRDefault="002068D5" w:rsidP="00F04349">
            <w:pPr>
              <w:spacing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 </w:t>
            </w:r>
          </w:p>
        </w:tc>
      </w:tr>
      <w:tr w:rsidR="002068D5" w14:paraId="0B7DB3C9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8AC923A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F726A33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3610A08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CAB722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7E09894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E4A17BE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6DC9DFC7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066DEBD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57BE5C2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D2A08EF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0A5A147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D28DC5C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39A9EC5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4BAFE941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49ACAED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167ED31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035DD2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B332639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44DFF85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F506E99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56ED837B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943E40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024FCB5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5FF9554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9108ECF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B436621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3B1CC0B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2631320C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0D9FC71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5B6776E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410A4E1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D923790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D6A517A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2C477B4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571F6E7D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859C14A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658FFF0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F5F5BAE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84CCC3F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54462E8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B9325D6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6BA5402A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BDE930A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4BBDA79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45B926E7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B1648AD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0EF101B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E49AE00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  <w:tr w:rsidR="002068D5" w14:paraId="5FC2C559" w14:textId="77777777" w:rsidTr="00F04349">
        <w:trPr>
          <w:trHeight w:val="31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D9B895D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2F1833D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6447574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B5AC91F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04E265E9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C6C3F3B" w14:textId="77777777" w:rsidR="002068D5" w:rsidRDefault="002068D5" w:rsidP="00F04349">
            <w:pPr>
              <w:spacing w:after="0"/>
              <w:rPr>
                <w:rFonts w:eastAsia="Times New Roman"/>
              </w:rPr>
            </w:pPr>
          </w:p>
        </w:tc>
      </w:tr>
    </w:tbl>
    <w:p w14:paraId="4E19DE8B" w14:textId="77777777" w:rsidR="00827166" w:rsidRDefault="002068D5" w:rsidP="002068D5">
      <w:pPr>
        <w:spacing w:before="100" w:beforeAutospacing="1" w:after="0"/>
      </w:pPr>
      <w:r>
        <w:rPr>
          <w:rFonts w:eastAsia="Times New Roman" w:cs="Arial"/>
        </w:rPr>
        <w:t xml:space="preserve">Operator Notes:  </w:t>
      </w:r>
    </w:p>
    <w:sectPr w:rsidR="00827166" w:rsidSect="00914CBB">
      <w:footerReference w:type="default" r:id="rId11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2D091" w14:textId="77777777" w:rsidR="00413C44" w:rsidRDefault="00413C44" w:rsidP="00B94281">
      <w:pPr>
        <w:spacing w:after="0" w:line="240" w:lineRule="auto"/>
      </w:pPr>
      <w:r>
        <w:separator/>
      </w:r>
    </w:p>
  </w:endnote>
  <w:endnote w:type="continuationSeparator" w:id="0">
    <w:p w14:paraId="3C383680" w14:textId="77777777" w:rsidR="00413C44" w:rsidRDefault="00413C44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8FF1EDD-BB5A-4C60-97AC-C269937DB6F4}"/>
    <w:embedBold r:id="rId2" w:fontKey="{4E03738F-39DF-4600-8B67-CD2E891E49E7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C304CA88-3279-4807-916A-AA35A8F3FED8}"/>
    <w:embedBold r:id="rId4" w:fontKey="{336C80F0-06D7-4780-ABBE-EC3127D55E2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C7F4A77A-2326-4CB5-95C1-01BA12DFBB9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3A6ED59E-A1CB-4C06-B457-EC71B0EECDC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EA511" w14:textId="77777777" w:rsidR="00202787" w:rsidRPr="00202787" w:rsidRDefault="00202787">
    <w:pPr>
      <w:pStyle w:val="Footer"/>
      <w:rPr>
        <w:sz w:val="18"/>
        <w:szCs w:val="18"/>
      </w:rPr>
    </w:pPr>
    <w:r>
      <w:ptab w:relativeTo="margin" w:alignment="right" w:leader="none"/>
    </w:r>
    <w:r w:rsidRPr="00202787">
      <w:rPr>
        <w:sz w:val="18"/>
        <w:szCs w:val="18"/>
      </w:rPr>
      <w:t>Lift Station Inspection Log</w:t>
    </w:r>
  </w:p>
  <w:p w14:paraId="205F5A64" w14:textId="77777777" w:rsidR="00202787" w:rsidRPr="00202787" w:rsidRDefault="00202787">
    <w:pPr>
      <w:pStyle w:val="Footer"/>
      <w:rPr>
        <w:sz w:val="18"/>
        <w:szCs w:val="18"/>
      </w:rPr>
    </w:pPr>
    <w:r w:rsidRPr="00202787">
      <w:rPr>
        <w:sz w:val="18"/>
        <w:szCs w:val="18"/>
      </w:rPr>
      <w:ptab w:relativeTo="margin" w:alignment="right" w:leader="none"/>
    </w:r>
    <w:r w:rsidRPr="00202787">
      <w:rPr>
        <w:sz w:val="18"/>
        <w:szCs w:val="18"/>
      </w:rPr>
      <w:t>Revis</w:t>
    </w:r>
    <w:r w:rsidR="00CC2F63">
      <w:rPr>
        <w:sz w:val="18"/>
        <w:szCs w:val="18"/>
      </w:rPr>
      <w:t>ion</w:t>
    </w:r>
    <w:r w:rsidRPr="00202787">
      <w:rPr>
        <w:sz w:val="18"/>
        <w:szCs w:val="18"/>
      </w:rPr>
      <w:t xml:space="preserve"> September 2020</w:t>
    </w:r>
  </w:p>
  <w:p w14:paraId="051B604F" w14:textId="77777777" w:rsidR="00202787" w:rsidRDefault="002027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A7019" w14:textId="77777777" w:rsidR="00413C44" w:rsidRDefault="00413C44" w:rsidP="00B94281">
      <w:pPr>
        <w:spacing w:after="0" w:line="240" w:lineRule="auto"/>
      </w:pPr>
      <w:r>
        <w:separator/>
      </w:r>
    </w:p>
  </w:footnote>
  <w:footnote w:type="continuationSeparator" w:id="0">
    <w:p w14:paraId="70BB27CD" w14:textId="77777777" w:rsidR="00413C44" w:rsidRDefault="00413C44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BSMLEyMTEwMlHaXg1OLizPw8kALDWgB3vwyuLAAAAA=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02787"/>
    <w:rsid w:val="002068D5"/>
    <w:rsid w:val="00213C11"/>
    <w:rsid w:val="0026738E"/>
    <w:rsid w:val="002762B0"/>
    <w:rsid w:val="002A6265"/>
    <w:rsid w:val="002B29C0"/>
    <w:rsid w:val="002B3172"/>
    <w:rsid w:val="002D027C"/>
    <w:rsid w:val="002E2EE7"/>
    <w:rsid w:val="00380B78"/>
    <w:rsid w:val="00385A2B"/>
    <w:rsid w:val="003A66A1"/>
    <w:rsid w:val="003E0C9B"/>
    <w:rsid w:val="003E5A11"/>
    <w:rsid w:val="003F0F13"/>
    <w:rsid w:val="00402E66"/>
    <w:rsid w:val="00413C44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7204A0"/>
    <w:rsid w:val="00743F69"/>
    <w:rsid w:val="007E4E12"/>
    <w:rsid w:val="007F2DE0"/>
    <w:rsid w:val="00807F0D"/>
    <w:rsid w:val="00827166"/>
    <w:rsid w:val="00862BB3"/>
    <w:rsid w:val="008B6941"/>
    <w:rsid w:val="008E455D"/>
    <w:rsid w:val="00914CBB"/>
    <w:rsid w:val="0091685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3F53"/>
    <w:rsid w:val="00B05D2A"/>
    <w:rsid w:val="00B17148"/>
    <w:rsid w:val="00B428DA"/>
    <w:rsid w:val="00B6532F"/>
    <w:rsid w:val="00B90FC2"/>
    <w:rsid w:val="00B94281"/>
    <w:rsid w:val="00C227F0"/>
    <w:rsid w:val="00CC2F63"/>
    <w:rsid w:val="00CD775B"/>
    <w:rsid w:val="00CE678F"/>
    <w:rsid w:val="00CF5B76"/>
    <w:rsid w:val="00CF5E25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B29E51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56915-E5A8-4724-94FF-9C2D5E76E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cp:lastPrinted>2020-04-29T15:59:00Z</cp:lastPrinted>
  <dcterms:created xsi:type="dcterms:W3CDTF">2020-05-06T22:44:00Z</dcterms:created>
  <dcterms:modified xsi:type="dcterms:W3CDTF">2021-06-30T20:47:00Z</dcterms:modified>
</cp:coreProperties>
</file>